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F1343D" w14:textId="0C9CD55E" w:rsidR="00255EAF" w:rsidRPr="00580B9A" w:rsidRDefault="00255EAF" w:rsidP="00255EAF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COMPUTER VISION AND IMAGE PROCESSING</w:t>
      </w:r>
    </w:p>
    <w:p w14:paraId="7D6DE571" w14:textId="7C420A94" w:rsidR="00255EAF" w:rsidRPr="00580B9A" w:rsidRDefault="00255EAF" w:rsidP="00255EAF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Tugas 1</w:t>
      </w:r>
      <w:r>
        <w:rPr>
          <w:b/>
          <w:sz w:val="28"/>
          <w:szCs w:val="28"/>
        </w:rPr>
        <w:t>: M</w:t>
      </w:r>
      <w:r>
        <w:rPr>
          <w:b/>
          <w:sz w:val="28"/>
          <w:szCs w:val="28"/>
        </w:rPr>
        <w:t>elakukan proses auto-level dan menampilkan histogram pada gambar.</w:t>
      </w:r>
    </w:p>
    <w:p w14:paraId="7C0825B8" w14:textId="77777777" w:rsidR="00255EAF" w:rsidRPr="00E751AD" w:rsidRDefault="00255EAF" w:rsidP="00255EAF"/>
    <w:p w14:paraId="5F9C05D8" w14:textId="77777777" w:rsidR="00255EAF" w:rsidRPr="001466B2" w:rsidRDefault="00255EAF" w:rsidP="00255EAF">
      <w:pPr>
        <w:jc w:val="center"/>
      </w:pPr>
      <w:r w:rsidRPr="001466B2">
        <w:rPr>
          <w:noProof/>
        </w:rPr>
        <w:drawing>
          <wp:inline distT="0" distB="0" distL="0" distR="0" wp14:anchorId="2261CD40" wp14:editId="1D0BD63C">
            <wp:extent cx="2954714" cy="2809875"/>
            <wp:effectExtent l="0" t="0" r="0" b="0"/>
            <wp:docPr id="339" name="Picture 17" descr="C:\Users\mufid\AppData\Local\Microsoft\Windows\INetCache\Content.Word\Logo_PEN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:\Users\mufid\AppData\Local\Microsoft\Windows\INetCache\Content.Word\Logo_PENS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427" cy="28257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990F00" w14:textId="77777777" w:rsidR="00255EAF" w:rsidRDefault="00255EAF" w:rsidP="00255EAF"/>
    <w:p w14:paraId="2DE1638B" w14:textId="77777777" w:rsidR="00255EAF" w:rsidRPr="001466B2" w:rsidRDefault="00255EAF" w:rsidP="00255EAF"/>
    <w:p w14:paraId="3AB49EBE" w14:textId="77777777" w:rsidR="00255EAF" w:rsidRPr="001466B2" w:rsidRDefault="00255EAF" w:rsidP="00255EAF"/>
    <w:p w14:paraId="3E3AB14C" w14:textId="77777777" w:rsidR="00255EAF" w:rsidRPr="00580B9A" w:rsidRDefault="00255EAF" w:rsidP="00255EAF">
      <w:pPr>
        <w:spacing w:after="0"/>
        <w:jc w:val="center"/>
        <w:rPr>
          <w:b/>
          <w:sz w:val="28"/>
          <w:szCs w:val="28"/>
        </w:rPr>
      </w:pPr>
      <w:r w:rsidRPr="00580B9A">
        <w:rPr>
          <w:b/>
          <w:sz w:val="28"/>
          <w:szCs w:val="28"/>
        </w:rPr>
        <w:t>Oleh:</w:t>
      </w:r>
    </w:p>
    <w:p w14:paraId="6CB07504" w14:textId="77777777" w:rsidR="00255EAF" w:rsidRPr="00580B9A" w:rsidRDefault="00255EAF" w:rsidP="00255EAF">
      <w:pPr>
        <w:spacing w:after="0"/>
        <w:jc w:val="center"/>
        <w:rPr>
          <w:b/>
          <w:sz w:val="28"/>
          <w:szCs w:val="28"/>
        </w:rPr>
      </w:pPr>
      <w:r w:rsidRPr="00580B9A">
        <w:rPr>
          <w:b/>
          <w:sz w:val="28"/>
          <w:szCs w:val="28"/>
        </w:rPr>
        <w:t>Luthfi Aminulloh</w:t>
      </w:r>
      <w:r w:rsidRPr="00580B9A">
        <w:rPr>
          <w:b/>
          <w:sz w:val="28"/>
          <w:szCs w:val="28"/>
        </w:rPr>
        <w:tab/>
      </w:r>
      <w:r w:rsidRPr="00580B9A">
        <w:rPr>
          <w:b/>
          <w:sz w:val="28"/>
          <w:szCs w:val="28"/>
        </w:rPr>
        <w:tab/>
        <w:t>1020181013</w:t>
      </w:r>
    </w:p>
    <w:p w14:paraId="48861470" w14:textId="77777777" w:rsidR="00255EAF" w:rsidRPr="00580B9A" w:rsidRDefault="00255EAF" w:rsidP="00255EAF">
      <w:pPr>
        <w:spacing w:after="0"/>
        <w:jc w:val="center"/>
        <w:rPr>
          <w:b/>
          <w:sz w:val="28"/>
          <w:szCs w:val="28"/>
        </w:rPr>
      </w:pPr>
    </w:p>
    <w:p w14:paraId="5ACADB70" w14:textId="77777777" w:rsidR="00255EAF" w:rsidRPr="00580B9A" w:rsidRDefault="00255EAF" w:rsidP="00255EAF">
      <w:pPr>
        <w:spacing w:after="0"/>
        <w:jc w:val="center"/>
        <w:rPr>
          <w:b/>
          <w:sz w:val="28"/>
          <w:szCs w:val="28"/>
        </w:rPr>
      </w:pPr>
    </w:p>
    <w:p w14:paraId="33512DDB" w14:textId="77777777" w:rsidR="00255EAF" w:rsidRDefault="00255EAF" w:rsidP="00255EAF">
      <w:pPr>
        <w:spacing w:after="0"/>
        <w:jc w:val="center"/>
        <w:rPr>
          <w:b/>
          <w:sz w:val="28"/>
          <w:szCs w:val="28"/>
        </w:rPr>
      </w:pPr>
    </w:p>
    <w:p w14:paraId="4C59000D" w14:textId="77777777" w:rsidR="00255EAF" w:rsidRPr="00580B9A" w:rsidRDefault="00255EAF" w:rsidP="00255EAF">
      <w:pPr>
        <w:spacing w:after="0"/>
        <w:jc w:val="center"/>
        <w:rPr>
          <w:b/>
          <w:sz w:val="28"/>
          <w:szCs w:val="28"/>
        </w:rPr>
      </w:pPr>
    </w:p>
    <w:p w14:paraId="0D63D63B" w14:textId="77777777" w:rsidR="00255EAF" w:rsidRPr="00580B9A" w:rsidRDefault="00255EAF" w:rsidP="00255EAF">
      <w:pPr>
        <w:spacing w:after="0" w:line="360" w:lineRule="auto"/>
        <w:jc w:val="center"/>
        <w:rPr>
          <w:b/>
          <w:sz w:val="32"/>
          <w:szCs w:val="32"/>
        </w:rPr>
      </w:pPr>
    </w:p>
    <w:p w14:paraId="4A1E514D" w14:textId="77777777" w:rsidR="00255EAF" w:rsidRPr="00580B9A" w:rsidRDefault="00255EAF" w:rsidP="00255EAF">
      <w:pPr>
        <w:spacing w:after="0" w:line="360" w:lineRule="auto"/>
        <w:jc w:val="center"/>
        <w:rPr>
          <w:b/>
          <w:sz w:val="32"/>
          <w:szCs w:val="32"/>
        </w:rPr>
      </w:pPr>
      <w:r w:rsidRPr="00580B9A">
        <w:rPr>
          <w:b/>
          <w:sz w:val="32"/>
          <w:szCs w:val="32"/>
        </w:rPr>
        <w:t>TEKNIK ELEKTRO</w:t>
      </w:r>
    </w:p>
    <w:p w14:paraId="0821D5D6" w14:textId="77777777" w:rsidR="00255EAF" w:rsidRPr="00580B9A" w:rsidRDefault="00255EAF" w:rsidP="00255EAF">
      <w:pPr>
        <w:spacing w:after="0" w:line="360" w:lineRule="auto"/>
        <w:jc w:val="center"/>
        <w:rPr>
          <w:b/>
          <w:sz w:val="32"/>
          <w:szCs w:val="32"/>
        </w:rPr>
      </w:pPr>
      <w:r w:rsidRPr="00580B9A">
        <w:rPr>
          <w:b/>
          <w:sz w:val="32"/>
          <w:szCs w:val="32"/>
        </w:rPr>
        <w:t>PROGRAM PASCASARJANA S2 TERAPAN</w:t>
      </w:r>
    </w:p>
    <w:p w14:paraId="15152493" w14:textId="77777777" w:rsidR="00255EAF" w:rsidRPr="00580B9A" w:rsidRDefault="00255EAF" w:rsidP="00255EAF">
      <w:pPr>
        <w:spacing w:after="0" w:line="360" w:lineRule="auto"/>
        <w:jc w:val="center"/>
        <w:rPr>
          <w:b/>
          <w:sz w:val="32"/>
          <w:szCs w:val="32"/>
        </w:rPr>
      </w:pPr>
      <w:r w:rsidRPr="00580B9A">
        <w:rPr>
          <w:b/>
          <w:sz w:val="32"/>
          <w:szCs w:val="32"/>
        </w:rPr>
        <w:t>POLITEKNIK ELEKTRONIKA NEGERI SURABAYA</w:t>
      </w:r>
    </w:p>
    <w:p w14:paraId="6728C6DC" w14:textId="77777777" w:rsidR="00255EAF" w:rsidRPr="00580B9A" w:rsidRDefault="00255EAF" w:rsidP="00255EAF">
      <w:pPr>
        <w:spacing w:after="0" w:line="360" w:lineRule="auto"/>
        <w:jc w:val="center"/>
        <w:rPr>
          <w:b/>
          <w:sz w:val="32"/>
          <w:szCs w:val="32"/>
        </w:rPr>
      </w:pPr>
      <w:r w:rsidRPr="00580B9A">
        <w:rPr>
          <w:b/>
          <w:sz w:val="32"/>
          <w:szCs w:val="32"/>
        </w:rPr>
        <w:t>2019</w:t>
      </w:r>
    </w:p>
    <w:p w14:paraId="4A9F7250" w14:textId="5D75128D" w:rsidR="00255EAF" w:rsidRPr="00255EAF" w:rsidRDefault="00255EAF" w:rsidP="00255EAF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lastRenderedPageBreak/>
        <w:t>PENDAHULUAN</w:t>
      </w:r>
    </w:p>
    <w:p w14:paraId="527E8C75" w14:textId="1470E8CB" w:rsidR="00784FB2" w:rsidRDefault="00784FB2" w:rsidP="00255EAF">
      <w:r w:rsidRPr="00784FB2">
        <w:t>Auto level adalah proses untuk memperbaiki distribusi histogram agar memenuhi ruang 0 s/d 255</w:t>
      </w:r>
    </w:p>
    <w:p w14:paraId="6BC1408F" w14:textId="42B198E0" w:rsidR="00784FB2" w:rsidRPr="00255EAF" w:rsidRDefault="00255EAF" w:rsidP="00784FB2">
      <w:pPr>
        <w:rPr>
          <w:sz w:val="24"/>
          <w:szCs w:val="24"/>
        </w:rPr>
      </w:pPr>
      <m:oMathPara>
        <m:oMath>
          <m:r>
            <w:rPr>
              <w:rFonts w:ascii="Cambria Math" w:hAnsi="Cambria Math"/>
              <w:color w:val="000000"/>
              <w:sz w:val="24"/>
              <w:szCs w:val="24"/>
            </w:rPr>
            <m:t>y=</m:t>
          </m:r>
          <m:f>
            <m:fPr>
              <m:ctrlPr>
                <w:rPr>
                  <w:rFonts w:ascii="Cambria Math" w:eastAsiaTheme="minorEastAsia" w:hAnsi="Cambria Math"/>
                  <w:i/>
                  <w:iCs/>
                  <w:color w:val="000000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color w:val="000000"/>
                  <w:sz w:val="24"/>
                  <w:szCs w:val="24"/>
                </w:rPr>
                <m:t>255</m:t>
              </m:r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  <w:color w:val="000000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000000"/>
                      <w:sz w:val="24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color w:val="000000"/>
                      <w:sz w:val="24"/>
                      <w:szCs w:val="24"/>
                    </w:rPr>
                    <m:t>max</m:t>
                  </m:r>
                </m:sub>
              </m:sSub>
              <m:r>
                <w:rPr>
                  <w:rFonts w:ascii="Cambria Math" w:hAnsi="Cambria Math"/>
                  <w:color w:val="000000"/>
                  <w:sz w:val="24"/>
                  <w:szCs w:val="24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  <w:color w:val="000000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000000"/>
                      <w:sz w:val="24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color w:val="000000"/>
                      <w:sz w:val="24"/>
                      <w:szCs w:val="24"/>
                    </w:rPr>
                    <m:t>min</m:t>
                  </m:r>
                </m:sub>
              </m:sSub>
            </m:den>
          </m:f>
          <m:d>
            <m:dPr>
              <m:ctrlPr>
                <w:rPr>
                  <w:rFonts w:ascii="Cambria Math" w:eastAsiaTheme="minorEastAsia" w:hAnsi="Cambria Math"/>
                  <w:i/>
                  <w:iCs/>
                  <w:color w:val="000000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/>
                  <w:color w:val="000000"/>
                  <w:sz w:val="24"/>
                  <w:szCs w:val="24"/>
                </w:rPr>
                <m:t>x-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  <w:color w:val="000000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000000"/>
                      <w:sz w:val="24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color w:val="000000"/>
                      <w:sz w:val="24"/>
                      <w:szCs w:val="24"/>
                    </w:rPr>
                    <m:t>min</m:t>
                  </m:r>
                </m:sub>
              </m:sSub>
            </m:e>
          </m:d>
        </m:oMath>
      </m:oMathPara>
    </w:p>
    <w:p w14:paraId="15F5CD2F" w14:textId="11CD2EB6" w:rsidR="00784FB2" w:rsidRDefault="00784FB2" w:rsidP="00784FB2"/>
    <w:p w14:paraId="3CBF7BE8" w14:textId="4CB75910" w:rsidR="00255EAF" w:rsidRPr="00255EAF" w:rsidRDefault="00255EAF" w:rsidP="00255EAF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PROGRAM PADA MATLAB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84FB2" w14:paraId="45E78C86" w14:textId="77777777" w:rsidTr="00784FB2">
        <w:tc>
          <w:tcPr>
            <w:tcW w:w="9350" w:type="dxa"/>
          </w:tcPr>
          <w:p w14:paraId="68454EA9" w14:textId="3ED6C652" w:rsidR="00784FB2" w:rsidRDefault="00255EAF" w:rsidP="00784FB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List Program:</w:t>
            </w:r>
          </w:p>
        </w:tc>
      </w:tr>
      <w:tr w:rsidR="00784FB2" w14:paraId="245D2D6D" w14:textId="77777777" w:rsidTr="00784FB2">
        <w:tc>
          <w:tcPr>
            <w:tcW w:w="9350" w:type="dxa"/>
          </w:tcPr>
          <w:p w14:paraId="142867FE" w14:textId="77777777" w:rsidR="00784FB2" w:rsidRDefault="00784FB2" w:rsidP="00784FB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228B22"/>
                <w:sz w:val="20"/>
                <w:szCs w:val="20"/>
              </w:rPr>
              <w:t>%----- Program untuk membersihkan nilai variable ---%</w:t>
            </w:r>
          </w:p>
          <w:p w14:paraId="6D2A36D7" w14:textId="77777777" w:rsidR="00784FB2" w:rsidRDefault="00784FB2" w:rsidP="00784FB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clc;</w:t>
            </w:r>
          </w:p>
          <w:p w14:paraId="0786BF75" w14:textId="77777777" w:rsidR="00784FB2" w:rsidRDefault="00784FB2" w:rsidP="00784FB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clear </w:t>
            </w:r>
            <w:r>
              <w:rPr>
                <w:rFonts w:ascii="Courier New" w:hAnsi="Courier New" w:cs="Courier New"/>
                <w:color w:val="A020F0"/>
                <w:sz w:val="20"/>
                <w:szCs w:val="20"/>
              </w:rPr>
              <w:t>all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;</w:t>
            </w:r>
          </w:p>
          <w:p w14:paraId="576BADF7" w14:textId="77777777" w:rsidR="00784FB2" w:rsidRDefault="00784FB2" w:rsidP="00784FB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228B22"/>
                <w:sz w:val="20"/>
                <w:szCs w:val="20"/>
              </w:rPr>
              <w:t>%--------------Program Utama -----------------------%</w:t>
            </w:r>
          </w:p>
          <w:p w14:paraId="58FDBAFD" w14:textId="77777777" w:rsidR="00784FB2" w:rsidRDefault="00784FB2" w:rsidP="00784FB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228B22"/>
                <w:sz w:val="20"/>
                <w:szCs w:val="20"/>
              </w:rPr>
              <w:t>%program untuk membaca gambar dan menyimpan pada variable y</w:t>
            </w:r>
          </w:p>
          <w:p w14:paraId="18FB6915" w14:textId="77777777" w:rsidR="00784FB2" w:rsidRDefault="00784FB2" w:rsidP="00784FB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y = imread(</w:t>
            </w:r>
            <w:r>
              <w:rPr>
                <w:rFonts w:ascii="Courier New" w:hAnsi="Courier New" w:cs="Courier New"/>
                <w:color w:val="A020F0"/>
                <w:sz w:val="20"/>
                <w:szCs w:val="20"/>
              </w:rPr>
              <w:t>'air (10).jpg'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); </w:t>
            </w:r>
            <w:r>
              <w:rPr>
                <w:rFonts w:ascii="Courier New" w:hAnsi="Courier New" w:cs="Courier New"/>
                <w:color w:val="228B22"/>
                <w:sz w:val="20"/>
                <w:szCs w:val="20"/>
              </w:rPr>
              <w:t>%air (10).jpg adalah nama gambar yang di panggil.</w:t>
            </w:r>
          </w:p>
          <w:p w14:paraId="7FFB170D" w14:textId="77777777" w:rsidR="00784FB2" w:rsidRDefault="00784FB2" w:rsidP="00784FB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228B22"/>
                <w:sz w:val="20"/>
                <w:szCs w:val="20"/>
              </w:rPr>
              <w:t>%Program untuk mencari nilai minimal dan maksimal dari pixel gambar y.</w:t>
            </w:r>
          </w:p>
          <w:p w14:paraId="5EB0586A" w14:textId="77777777" w:rsidR="00784FB2" w:rsidRDefault="00784FB2" w:rsidP="00784FB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ymin=min(min(y));</w:t>
            </w:r>
          </w:p>
          <w:p w14:paraId="2E3CBCBD" w14:textId="77777777" w:rsidR="00784FB2" w:rsidRDefault="00784FB2" w:rsidP="00784FB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ymax=max(max(y));</w:t>
            </w:r>
          </w:p>
          <w:p w14:paraId="6B217D84" w14:textId="77777777" w:rsidR="00784FB2" w:rsidRDefault="00784FB2" w:rsidP="00784FB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228B22"/>
                <w:sz w:val="20"/>
                <w:szCs w:val="20"/>
              </w:rPr>
              <w:t>%Program untuk mencari nilai mean minimal dan maksimal pada pixel gambar y.</w:t>
            </w:r>
          </w:p>
          <w:p w14:paraId="7ED92F81" w14:textId="77777777" w:rsidR="00784FB2" w:rsidRDefault="00784FB2" w:rsidP="00784FB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ymmin=mean(mean(ymin));</w:t>
            </w:r>
          </w:p>
          <w:p w14:paraId="6D00601F" w14:textId="77777777" w:rsidR="00784FB2" w:rsidRDefault="00784FB2" w:rsidP="00784FB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ymmax=mean(mean(ymax));</w:t>
            </w:r>
          </w:p>
          <w:p w14:paraId="427473A2" w14:textId="77777777" w:rsidR="00784FB2" w:rsidRDefault="00784FB2" w:rsidP="00784FB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</w:t>
            </w:r>
          </w:p>
          <w:p w14:paraId="0884D6C3" w14:textId="77777777" w:rsidR="00784FB2" w:rsidRDefault="00784FB2" w:rsidP="00784FB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228B22"/>
                <w:sz w:val="20"/>
                <w:szCs w:val="20"/>
              </w:rPr>
              <w:t>%Program Auto-level pada gambar ang disimpan pada variabel y ke y1</w:t>
            </w:r>
          </w:p>
          <w:p w14:paraId="6B2FA033" w14:textId="77777777" w:rsidR="00784FB2" w:rsidRDefault="00784FB2" w:rsidP="00784FB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y1=255/(ymmax-ymmin)*(y-ymmin);</w:t>
            </w:r>
          </w:p>
          <w:p w14:paraId="1D21A88F" w14:textId="77777777" w:rsidR="00784FB2" w:rsidRDefault="00784FB2" w:rsidP="00784FB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228B22"/>
                <w:sz w:val="20"/>
                <w:szCs w:val="20"/>
              </w:rPr>
              <w:t>%Program untuk mencari nilai minimal dan maksimal dari pixel gambar y1.</w:t>
            </w:r>
          </w:p>
          <w:p w14:paraId="2F4C3C4F" w14:textId="77777777" w:rsidR="00784FB2" w:rsidRDefault="00784FB2" w:rsidP="00784FB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y1min=min(min(y1));</w:t>
            </w:r>
          </w:p>
          <w:p w14:paraId="1AB26BAF" w14:textId="77777777" w:rsidR="00784FB2" w:rsidRDefault="00784FB2" w:rsidP="00784FB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y1max=max(max(y1));</w:t>
            </w:r>
          </w:p>
          <w:p w14:paraId="49D9C8E7" w14:textId="77777777" w:rsidR="00784FB2" w:rsidRDefault="00784FB2" w:rsidP="00784FB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228B22"/>
                <w:sz w:val="20"/>
                <w:szCs w:val="20"/>
              </w:rPr>
              <w:t>%Program untuk mencari nilai mean minimal dan maksimal pada pixel gambar y1.</w:t>
            </w:r>
          </w:p>
          <w:p w14:paraId="42FD25D4" w14:textId="77777777" w:rsidR="00784FB2" w:rsidRDefault="00784FB2" w:rsidP="00784FB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y1mmin=mean(mean(y1min));</w:t>
            </w:r>
          </w:p>
          <w:p w14:paraId="04A0FCAD" w14:textId="77777777" w:rsidR="00784FB2" w:rsidRDefault="00784FB2" w:rsidP="00784FB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y1mmax=mean(mean(y1max));</w:t>
            </w:r>
          </w:p>
          <w:p w14:paraId="2F0A3757" w14:textId="77777777" w:rsidR="00784FB2" w:rsidRDefault="00784FB2" w:rsidP="00784FB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</w:t>
            </w:r>
          </w:p>
          <w:p w14:paraId="35F9CAD0" w14:textId="77777777" w:rsidR="00784FB2" w:rsidRDefault="00784FB2" w:rsidP="00784FB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228B22"/>
                <w:sz w:val="20"/>
                <w:szCs w:val="20"/>
              </w:rPr>
              <w:t>%Program untuk menampilkan gambar original.</w:t>
            </w:r>
          </w:p>
          <w:p w14:paraId="4AE66EF8" w14:textId="77777777" w:rsidR="00784FB2" w:rsidRDefault="00784FB2" w:rsidP="00784FB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subplot(2,2,1);</w:t>
            </w:r>
          </w:p>
          <w:p w14:paraId="053BFF08" w14:textId="77777777" w:rsidR="00784FB2" w:rsidRDefault="00784FB2" w:rsidP="00784FB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imshow(y);</w:t>
            </w:r>
          </w:p>
          <w:p w14:paraId="69B38EB3" w14:textId="77777777" w:rsidR="00784FB2" w:rsidRDefault="00784FB2" w:rsidP="00784FB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h = gca;</w:t>
            </w:r>
          </w:p>
          <w:p w14:paraId="28765D18" w14:textId="77777777" w:rsidR="00784FB2" w:rsidRDefault="00784FB2" w:rsidP="00784FB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h.Visible = </w:t>
            </w:r>
            <w:r>
              <w:rPr>
                <w:rFonts w:ascii="Courier New" w:hAnsi="Courier New" w:cs="Courier New"/>
                <w:color w:val="A020F0"/>
                <w:sz w:val="20"/>
                <w:szCs w:val="20"/>
              </w:rPr>
              <w:t>'On'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;</w:t>
            </w:r>
          </w:p>
          <w:p w14:paraId="5FDE230E" w14:textId="77777777" w:rsidR="00784FB2" w:rsidRDefault="00784FB2" w:rsidP="00784FB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title(</w:t>
            </w:r>
            <w:r>
              <w:rPr>
                <w:rFonts w:ascii="Courier New" w:hAnsi="Courier New" w:cs="Courier New"/>
                <w:color w:val="A020F0"/>
                <w:sz w:val="20"/>
                <w:szCs w:val="20"/>
              </w:rPr>
              <w:t>'Original Image'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);</w:t>
            </w:r>
          </w:p>
          <w:p w14:paraId="67F3B8E9" w14:textId="77777777" w:rsidR="00784FB2" w:rsidRDefault="00784FB2" w:rsidP="00784FB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228B22"/>
                <w:sz w:val="20"/>
                <w:szCs w:val="20"/>
              </w:rPr>
              <w:t>%Program untuk menampilkan gambar hasil Auto-level</w:t>
            </w:r>
          </w:p>
          <w:p w14:paraId="0C09A0E8" w14:textId="77777777" w:rsidR="00784FB2" w:rsidRDefault="00784FB2" w:rsidP="00784FB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subplot(2,2,2), </w:t>
            </w:r>
          </w:p>
          <w:p w14:paraId="686EAB16" w14:textId="77777777" w:rsidR="00784FB2" w:rsidRDefault="00784FB2" w:rsidP="00784FB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imshow(y1),</w:t>
            </w:r>
          </w:p>
          <w:p w14:paraId="78A65DC7" w14:textId="77777777" w:rsidR="00784FB2" w:rsidRDefault="00784FB2" w:rsidP="00784FB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h = gca;</w:t>
            </w:r>
          </w:p>
          <w:p w14:paraId="2168A5FD" w14:textId="77777777" w:rsidR="00784FB2" w:rsidRDefault="00784FB2" w:rsidP="00784FB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h.Visible = </w:t>
            </w:r>
            <w:r>
              <w:rPr>
                <w:rFonts w:ascii="Courier New" w:hAnsi="Courier New" w:cs="Courier New"/>
                <w:color w:val="A020F0"/>
                <w:sz w:val="20"/>
                <w:szCs w:val="20"/>
              </w:rPr>
              <w:t>'On'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;</w:t>
            </w:r>
          </w:p>
          <w:p w14:paraId="46B496C7" w14:textId="77777777" w:rsidR="00784FB2" w:rsidRDefault="00784FB2" w:rsidP="00784FB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title(</w:t>
            </w:r>
            <w:r>
              <w:rPr>
                <w:rFonts w:ascii="Courier New" w:hAnsi="Courier New" w:cs="Courier New"/>
                <w:color w:val="A020F0"/>
                <w:sz w:val="20"/>
                <w:szCs w:val="20"/>
              </w:rPr>
              <w:t>'Auto-level Image'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);</w:t>
            </w:r>
          </w:p>
          <w:p w14:paraId="19092F28" w14:textId="77777777" w:rsidR="00784FB2" w:rsidRDefault="00784FB2" w:rsidP="00784FB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228B22"/>
                <w:sz w:val="20"/>
                <w:szCs w:val="20"/>
              </w:rPr>
              <w:t>%Program untuk menampilkan histogram dari gambar original.</w:t>
            </w:r>
          </w:p>
          <w:p w14:paraId="1062C35D" w14:textId="77777777" w:rsidR="00784FB2" w:rsidRDefault="00784FB2" w:rsidP="00784FB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subplot(2,2,3), imhist(rgb2gray(y)), title(</w:t>
            </w:r>
            <w:r>
              <w:rPr>
                <w:rFonts w:ascii="Courier New" w:hAnsi="Courier New" w:cs="Courier New"/>
                <w:color w:val="A020F0"/>
                <w:sz w:val="20"/>
                <w:szCs w:val="20"/>
              </w:rPr>
              <w:t>'Original Histogram'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);</w:t>
            </w:r>
          </w:p>
          <w:p w14:paraId="37ED723F" w14:textId="77777777" w:rsidR="00784FB2" w:rsidRDefault="00784FB2" w:rsidP="00784FB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text(120,12000,sprintf(</w:t>
            </w:r>
            <w:r>
              <w:rPr>
                <w:rFonts w:ascii="Courier New" w:hAnsi="Courier New" w:cs="Courier New"/>
                <w:color w:val="A020F0"/>
                <w:sz w:val="20"/>
                <w:szCs w:val="20"/>
              </w:rPr>
              <w:t>'Min=%.2f and Max=%.2f'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,ymmin, ymmax));</w:t>
            </w:r>
          </w:p>
          <w:p w14:paraId="2B449BDA" w14:textId="77777777" w:rsidR="00784FB2" w:rsidRDefault="00784FB2" w:rsidP="00784FB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228B22"/>
                <w:sz w:val="20"/>
                <w:szCs w:val="20"/>
              </w:rPr>
              <w:t>%Program untuk menampilkan histogram dari gambar hasil Auto-level.</w:t>
            </w:r>
          </w:p>
          <w:p w14:paraId="021BC02F" w14:textId="77777777" w:rsidR="00784FB2" w:rsidRDefault="00784FB2" w:rsidP="00784FB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subplot(2,2,4), imhist(rgb2gray(y1)), title(</w:t>
            </w:r>
            <w:r>
              <w:rPr>
                <w:rFonts w:ascii="Courier New" w:hAnsi="Courier New" w:cs="Courier New"/>
                <w:color w:val="A020F0"/>
                <w:sz w:val="20"/>
                <w:szCs w:val="20"/>
              </w:rPr>
              <w:t>'Autolevel Histogram'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);</w:t>
            </w:r>
          </w:p>
          <w:p w14:paraId="7DA87136" w14:textId="77777777" w:rsidR="00784FB2" w:rsidRDefault="00784FB2" w:rsidP="00784FB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text(120,12000,sprintf(</w:t>
            </w:r>
            <w:r>
              <w:rPr>
                <w:rFonts w:ascii="Courier New" w:hAnsi="Courier New" w:cs="Courier New"/>
                <w:color w:val="A020F0"/>
                <w:sz w:val="20"/>
                <w:szCs w:val="20"/>
              </w:rPr>
              <w:t>'Min=%.2f and Max=%.2f'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,y1mmin, y1mmax));</w:t>
            </w:r>
          </w:p>
          <w:p w14:paraId="5F06D66E" w14:textId="77777777" w:rsidR="00784FB2" w:rsidRDefault="00784FB2" w:rsidP="00784FB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</w:p>
        </w:tc>
      </w:tr>
    </w:tbl>
    <w:p w14:paraId="16866592" w14:textId="30E09447" w:rsidR="00A94F03" w:rsidRDefault="00A94F03"/>
    <w:p w14:paraId="08217D8C" w14:textId="189E38CB" w:rsidR="00255EAF" w:rsidRDefault="00255EAF" w:rsidP="00255EAF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lastRenderedPageBreak/>
        <w:t>HASIL PERCOBAAN</w:t>
      </w:r>
    </w:p>
    <w:p w14:paraId="08F59353" w14:textId="1F9B7CE7" w:rsidR="00255EAF" w:rsidRPr="00255EAF" w:rsidRDefault="00255EAF" w:rsidP="00255EAF">
      <w:pPr>
        <w:pStyle w:val="ListParagraph"/>
        <w:spacing w:after="0"/>
        <w:jc w:val="center"/>
        <w:rPr>
          <w:b/>
          <w:bCs/>
        </w:rPr>
      </w:pPr>
      <w:r>
        <w:rPr>
          <w:b/>
          <w:bCs/>
        </w:rPr>
        <w:t>(Gambar berkabut)</w:t>
      </w:r>
    </w:p>
    <w:p w14:paraId="1DC18E5B" w14:textId="6D48A247" w:rsidR="00A305DD" w:rsidRDefault="00660258">
      <w:r w:rsidRPr="00660258">
        <w:rPr>
          <w:noProof/>
        </w:rPr>
        <w:drawing>
          <wp:inline distT="0" distB="0" distL="0" distR="0" wp14:anchorId="411032F3" wp14:editId="0F61B6F4">
            <wp:extent cx="5943600" cy="347599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75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A0027B" w14:textId="44B72370" w:rsidR="00660258" w:rsidRDefault="00DF6EFE">
      <w:r w:rsidRPr="00DF6EFE">
        <w:rPr>
          <w:noProof/>
        </w:rPr>
        <w:drawing>
          <wp:inline distT="0" distB="0" distL="0" distR="0" wp14:anchorId="63F9C177" wp14:editId="36DD54DC">
            <wp:extent cx="5943600" cy="389763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97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D75F85" w14:textId="108C3B9C" w:rsidR="00DF6EFE" w:rsidRDefault="00DF6EFE">
      <w:r w:rsidRPr="00DF6EFE">
        <w:rPr>
          <w:noProof/>
        </w:rPr>
        <w:lastRenderedPageBreak/>
        <w:drawing>
          <wp:inline distT="0" distB="0" distL="0" distR="0" wp14:anchorId="63CD046E" wp14:editId="6E2ED720">
            <wp:extent cx="5943600" cy="389763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97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BA7863" w14:textId="15FFD7C5" w:rsidR="00DF6EFE" w:rsidRDefault="00DF6EFE">
      <w:r w:rsidRPr="00DF6EFE">
        <w:rPr>
          <w:noProof/>
        </w:rPr>
        <w:drawing>
          <wp:inline distT="0" distB="0" distL="0" distR="0" wp14:anchorId="0ABFFF3D" wp14:editId="21F164DC">
            <wp:extent cx="5943600" cy="389763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97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055ED6" w14:textId="3E1D5469" w:rsidR="00DF6EFE" w:rsidRDefault="00DF6EFE">
      <w:r w:rsidRPr="00DF6EFE">
        <w:rPr>
          <w:noProof/>
        </w:rPr>
        <w:lastRenderedPageBreak/>
        <w:drawing>
          <wp:inline distT="0" distB="0" distL="0" distR="0" wp14:anchorId="13133489" wp14:editId="27A34867">
            <wp:extent cx="5943600" cy="389763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97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3C1471" w14:textId="2EFAEF73" w:rsidR="00DF6EFE" w:rsidRDefault="00DF6EFE">
      <w:r w:rsidRPr="00DF6EFE">
        <w:rPr>
          <w:noProof/>
        </w:rPr>
        <w:drawing>
          <wp:inline distT="0" distB="0" distL="0" distR="0" wp14:anchorId="105B16D9" wp14:editId="269E546B">
            <wp:extent cx="5943600" cy="389763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97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C0D7AE" w14:textId="77777777" w:rsidR="00255EAF" w:rsidRDefault="00255EAF"/>
    <w:p w14:paraId="22AE2E72" w14:textId="77777777" w:rsidR="00DF6EFE" w:rsidRDefault="00DF6EFE">
      <w:r w:rsidRPr="00DF6EFE">
        <w:rPr>
          <w:noProof/>
        </w:rPr>
        <w:lastRenderedPageBreak/>
        <w:drawing>
          <wp:inline distT="0" distB="0" distL="0" distR="0" wp14:anchorId="054CD8BA" wp14:editId="11F91DB9">
            <wp:extent cx="5943600" cy="389763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97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F6EFE">
        <w:rPr>
          <w:noProof/>
        </w:rPr>
        <w:drawing>
          <wp:inline distT="0" distB="0" distL="0" distR="0" wp14:anchorId="28B1ACEC" wp14:editId="10117602">
            <wp:extent cx="5943600" cy="389763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97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F6EFE">
        <w:rPr>
          <w:noProof/>
        </w:rPr>
        <w:lastRenderedPageBreak/>
        <w:drawing>
          <wp:inline distT="0" distB="0" distL="0" distR="0" wp14:anchorId="48D9E5BB" wp14:editId="6B75C16B">
            <wp:extent cx="5943600" cy="389763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97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6B6C20" w14:textId="2901D3BA" w:rsidR="00DF6EFE" w:rsidRDefault="00DF6EFE">
      <w:r w:rsidRPr="00DF6EFE">
        <w:rPr>
          <w:noProof/>
        </w:rPr>
        <w:drawing>
          <wp:inline distT="0" distB="0" distL="0" distR="0" wp14:anchorId="52374F55" wp14:editId="57DC6B65">
            <wp:extent cx="5943600" cy="389763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97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243C85" w14:textId="24109F1E" w:rsidR="00DF6EFE" w:rsidRDefault="00DF6EFE"/>
    <w:p w14:paraId="200C1A41" w14:textId="245AC054" w:rsidR="00255EAF" w:rsidRPr="00255EAF" w:rsidRDefault="00255EAF" w:rsidP="00255EAF">
      <w:pPr>
        <w:pStyle w:val="ListParagraph"/>
        <w:spacing w:after="0"/>
        <w:jc w:val="center"/>
        <w:rPr>
          <w:b/>
          <w:bCs/>
        </w:rPr>
      </w:pPr>
      <w:r>
        <w:rPr>
          <w:b/>
          <w:bCs/>
        </w:rPr>
        <w:lastRenderedPageBreak/>
        <w:t xml:space="preserve">(Gambar </w:t>
      </w:r>
      <w:r w:rsidR="00E55E2A">
        <w:rPr>
          <w:b/>
          <w:bCs/>
        </w:rPr>
        <w:t>di dalam air</w:t>
      </w:r>
      <w:bookmarkStart w:id="0" w:name="_GoBack"/>
      <w:bookmarkEnd w:id="0"/>
      <w:r>
        <w:rPr>
          <w:b/>
          <w:bCs/>
        </w:rPr>
        <w:t>)</w:t>
      </w:r>
    </w:p>
    <w:p w14:paraId="1969F5D0" w14:textId="37574EA0" w:rsidR="00DF6EFE" w:rsidRDefault="00DF6EFE">
      <w:r w:rsidRPr="00DF6EFE">
        <w:rPr>
          <w:noProof/>
        </w:rPr>
        <w:drawing>
          <wp:inline distT="0" distB="0" distL="0" distR="0" wp14:anchorId="3948A8AF" wp14:editId="5C8C7565">
            <wp:extent cx="5943600" cy="389636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96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7022B3" w14:textId="1FE9B959" w:rsidR="00784FB2" w:rsidRDefault="00784FB2">
      <w:r w:rsidRPr="00784FB2">
        <w:rPr>
          <w:noProof/>
        </w:rPr>
        <w:drawing>
          <wp:inline distT="0" distB="0" distL="0" distR="0" wp14:anchorId="1737578F" wp14:editId="44738CB4">
            <wp:extent cx="5943600" cy="389636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96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784AA5" w14:textId="3232D84F" w:rsidR="00784FB2" w:rsidRDefault="00784FB2">
      <w:r w:rsidRPr="00784FB2">
        <w:rPr>
          <w:noProof/>
        </w:rPr>
        <w:lastRenderedPageBreak/>
        <w:drawing>
          <wp:inline distT="0" distB="0" distL="0" distR="0" wp14:anchorId="1F4916D0" wp14:editId="0BEA2FA7">
            <wp:extent cx="5943600" cy="389636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96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A122D8" w14:textId="6FCEBAA3" w:rsidR="00784FB2" w:rsidRDefault="00784FB2">
      <w:r w:rsidRPr="00784FB2">
        <w:rPr>
          <w:noProof/>
        </w:rPr>
        <w:drawing>
          <wp:inline distT="0" distB="0" distL="0" distR="0" wp14:anchorId="5803C092" wp14:editId="162A4CBD">
            <wp:extent cx="5943600" cy="389636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96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DAE018" w14:textId="1AF98404" w:rsidR="00784FB2" w:rsidRDefault="00784FB2">
      <w:r w:rsidRPr="00784FB2">
        <w:rPr>
          <w:noProof/>
        </w:rPr>
        <w:lastRenderedPageBreak/>
        <w:drawing>
          <wp:inline distT="0" distB="0" distL="0" distR="0" wp14:anchorId="5001DCAF" wp14:editId="2B4897EF">
            <wp:extent cx="5943600" cy="379539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95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4A5F46" w14:textId="5A84ED75" w:rsidR="00784FB2" w:rsidRDefault="00784FB2">
      <w:r w:rsidRPr="00784FB2">
        <w:rPr>
          <w:noProof/>
        </w:rPr>
        <w:drawing>
          <wp:inline distT="0" distB="0" distL="0" distR="0" wp14:anchorId="1A8A3196" wp14:editId="4EFCFD0E">
            <wp:extent cx="5943600" cy="379539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95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968682" w14:textId="38F8B5F1" w:rsidR="00784FB2" w:rsidRDefault="00784FB2">
      <w:r w:rsidRPr="00784FB2">
        <w:rPr>
          <w:noProof/>
        </w:rPr>
        <w:lastRenderedPageBreak/>
        <w:drawing>
          <wp:inline distT="0" distB="0" distL="0" distR="0" wp14:anchorId="56FC476A" wp14:editId="74D5610A">
            <wp:extent cx="5943600" cy="3795395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95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68BB63" w14:textId="2B353DC6" w:rsidR="00784FB2" w:rsidRDefault="00784FB2">
      <w:r w:rsidRPr="00784FB2">
        <w:rPr>
          <w:noProof/>
        </w:rPr>
        <w:drawing>
          <wp:inline distT="0" distB="0" distL="0" distR="0" wp14:anchorId="2A2A784C" wp14:editId="37FACA72">
            <wp:extent cx="5943600" cy="3795395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95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8F9DE9" w14:textId="51C7EDBC" w:rsidR="00784FB2" w:rsidRDefault="00784FB2">
      <w:r w:rsidRPr="00784FB2">
        <w:rPr>
          <w:noProof/>
        </w:rPr>
        <w:lastRenderedPageBreak/>
        <w:drawing>
          <wp:inline distT="0" distB="0" distL="0" distR="0" wp14:anchorId="4DBD0608" wp14:editId="6B2050C8">
            <wp:extent cx="5943600" cy="3795395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95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F8207B" w14:textId="16289690" w:rsidR="00784FB2" w:rsidRDefault="00784FB2">
      <w:r w:rsidRPr="00784FB2">
        <w:rPr>
          <w:noProof/>
        </w:rPr>
        <w:drawing>
          <wp:inline distT="0" distB="0" distL="0" distR="0" wp14:anchorId="3480BC5C" wp14:editId="554EAD95">
            <wp:extent cx="5943600" cy="3795395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95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784FB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D952B8"/>
    <w:multiLevelType w:val="hybridMultilevel"/>
    <w:tmpl w:val="1B26E95A"/>
    <w:lvl w:ilvl="0" w:tplc="F0F0BDF4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8E2257"/>
    <w:multiLevelType w:val="hybridMultilevel"/>
    <w:tmpl w:val="21E4A3C6"/>
    <w:lvl w:ilvl="0" w:tplc="F0F0BDF4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015E90"/>
    <w:multiLevelType w:val="hybridMultilevel"/>
    <w:tmpl w:val="3B78BEB8"/>
    <w:lvl w:ilvl="0" w:tplc="F0F0BDF4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3E34AFE"/>
    <w:multiLevelType w:val="hybridMultilevel"/>
    <w:tmpl w:val="7F9A98D4"/>
    <w:lvl w:ilvl="0" w:tplc="8E84E6D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27EEB5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30219C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A28F66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D147D6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5A9E2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A06783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E164C8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4429EB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wNzSxMDcwN7I0NLNQ0lEKTi0uzszPAykwqgUA8twFsSwAAAA="/>
  </w:docVars>
  <w:rsids>
    <w:rsidRoot w:val="00BA5C74"/>
    <w:rsid w:val="00055ABF"/>
    <w:rsid w:val="000704C6"/>
    <w:rsid w:val="00255EAF"/>
    <w:rsid w:val="00337F94"/>
    <w:rsid w:val="00342B7B"/>
    <w:rsid w:val="0042270F"/>
    <w:rsid w:val="004A302C"/>
    <w:rsid w:val="00660258"/>
    <w:rsid w:val="00784FB2"/>
    <w:rsid w:val="00805079"/>
    <w:rsid w:val="0083260B"/>
    <w:rsid w:val="008A7200"/>
    <w:rsid w:val="00A305DD"/>
    <w:rsid w:val="00A94F03"/>
    <w:rsid w:val="00BA5C74"/>
    <w:rsid w:val="00C76408"/>
    <w:rsid w:val="00C90550"/>
    <w:rsid w:val="00D002B6"/>
    <w:rsid w:val="00D3586F"/>
    <w:rsid w:val="00D63AB0"/>
    <w:rsid w:val="00D8115E"/>
    <w:rsid w:val="00DB3103"/>
    <w:rsid w:val="00DF6EFE"/>
    <w:rsid w:val="00E27E6B"/>
    <w:rsid w:val="00E55E2A"/>
    <w:rsid w:val="00ED6E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249D51"/>
  <w15:chartTrackingRefBased/>
  <w15:docId w15:val="{3D9101D4-A0EB-47E5-86D8-A39F147104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84F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55EA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0898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75681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emf"/><Relationship Id="rId13" Type="http://schemas.openxmlformats.org/officeDocument/2006/relationships/image" Target="media/image9.emf"/><Relationship Id="rId18" Type="http://schemas.openxmlformats.org/officeDocument/2006/relationships/image" Target="media/image14.emf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7.emf"/><Relationship Id="rId7" Type="http://schemas.openxmlformats.org/officeDocument/2006/relationships/image" Target="media/image3.emf"/><Relationship Id="rId12" Type="http://schemas.openxmlformats.org/officeDocument/2006/relationships/image" Target="media/image8.emf"/><Relationship Id="rId17" Type="http://schemas.openxmlformats.org/officeDocument/2006/relationships/image" Target="media/image13.emf"/><Relationship Id="rId25" Type="http://schemas.openxmlformats.org/officeDocument/2006/relationships/image" Target="media/image21.emf"/><Relationship Id="rId2" Type="http://schemas.openxmlformats.org/officeDocument/2006/relationships/styles" Target="styles.xml"/><Relationship Id="rId16" Type="http://schemas.openxmlformats.org/officeDocument/2006/relationships/image" Target="media/image12.emf"/><Relationship Id="rId20" Type="http://schemas.openxmlformats.org/officeDocument/2006/relationships/image" Target="media/image16.emf"/><Relationship Id="rId1" Type="http://schemas.openxmlformats.org/officeDocument/2006/relationships/numbering" Target="numbering.xml"/><Relationship Id="rId6" Type="http://schemas.openxmlformats.org/officeDocument/2006/relationships/image" Target="media/image2.emf"/><Relationship Id="rId11" Type="http://schemas.openxmlformats.org/officeDocument/2006/relationships/image" Target="media/image7.emf"/><Relationship Id="rId24" Type="http://schemas.openxmlformats.org/officeDocument/2006/relationships/image" Target="media/image20.emf"/><Relationship Id="rId5" Type="http://schemas.openxmlformats.org/officeDocument/2006/relationships/image" Target="media/image1.png"/><Relationship Id="rId15" Type="http://schemas.openxmlformats.org/officeDocument/2006/relationships/image" Target="media/image11.emf"/><Relationship Id="rId23" Type="http://schemas.openxmlformats.org/officeDocument/2006/relationships/image" Target="media/image19.emf"/><Relationship Id="rId10" Type="http://schemas.openxmlformats.org/officeDocument/2006/relationships/image" Target="media/image6.emf"/><Relationship Id="rId19" Type="http://schemas.openxmlformats.org/officeDocument/2006/relationships/image" Target="media/image15.emf"/><Relationship Id="rId4" Type="http://schemas.openxmlformats.org/officeDocument/2006/relationships/webSettings" Target="webSettings.xml"/><Relationship Id="rId9" Type="http://schemas.openxmlformats.org/officeDocument/2006/relationships/image" Target="media/image5.emf"/><Relationship Id="rId14" Type="http://schemas.openxmlformats.org/officeDocument/2006/relationships/image" Target="media/image10.emf"/><Relationship Id="rId22" Type="http://schemas.openxmlformats.org/officeDocument/2006/relationships/image" Target="media/image18.emf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8</TotalTime>
  <Pages>12</Pages>
  <Words>301</Words>
  <Characters>172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thfi aminulloh</dc:creator>
  <cp:keywords/>
  <dc:description/>
  <cp:lastModifiedBy>Luthfi aminulloh</cp:lastModifiedBy>
  <cp:revision>3</cp:revision>
  <dcterms:created xsi:type="dcterms:W3CDTF">2019-09-16T01:37:00Z</dcterms:created>
  <dcterms:modified xsi:type="dcterms:W3CDTF">2019-09-17T01:03:00Z</dcterms:modified>
</cp:coreProperties>
</file>